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3" w:name="X6df0f14ab665e73c145c3d7125743e816e8597e"/>
    <w:p>
      <w:pPr>
        <w:pStyle w:val="Heading1"/>
      </w:pPr>
      <w:r>
        <w:t xml:space="preserve">Internship Application Letter for Mathemat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p>
      <w:pPr>
        <w:pStyle w:val="BodyText"/>
      </w:pPr>
      <w:r>
        <w:t xml:space="preserve">[Date]</w:t>
      </w:r>
    </w:p>
    <w:bookmarkStart w:id="20" w:name="hiring-committee"/>
    <w:p>
      <w:pPr>
        <w:pStyle w:val="Heading2"/>
      </w:pPr>
      <w:r>
        <w:t xml:space="preserve">Hiring Committee</w:t>
      </w:r>
    </w:p>
    <w:bookmarkEnd w:id="20"/>
    <w:bookmarkStart w:id="21" w:name="organization-name"/>
    <w:p>
      <w:pPr>
        <w:pStyle w:val="Heading2"/>
      </w:pPr>
      <w:r>
        <w:t xml:space="preserve">[Organization Name]</w:t>
      </w:r>
    </w:p>
    <w:p>
      <w:pPr>
        <w:pStyle w:val="FirstParagraph"/>
      </w:pPr>
      <w:r>
        <w:t xml:space="preserve">[Organization Address]</w:t>
      </w:r>
    </w:p>
    <w:p>
      <w:pPr>
        <w:pStyle w:val="BodyText"/>
      </w:pPr>
      <w:r>
        <w:t xml:space="preserve">Ankara, Turkey</w:t>
      </w:r>
    </w:p>
    <w:bookmarkEnd w:id="21"/>
    <w:bookmarkStart w:id="22" w:name="Xbb5ea6519347d8cb6c2afac89077b218ea21a9c"/>
    <w:p>
      <w:pPr>
        <w:pStyle w:val="Heading2"/>
      </w:pPr>
      <w:r>
        <w:t xml:space="preserve">Subject: Internship Application Letter for Mathematician Position in Turkey Ankara</w:t>
      </w:r>
    </w:p>
    <w:p>
      <w:pPr>
        <w:pStyle w:val="FirstParagraph"/>
      </w:pPr>
      <w:r>
        <w:t xml:space="preserve">Dear Hiring Committee,</w:t>
      </w:r>
    </w:p>
    <w:p>
      <w:pPr>
        <w:pStyle w:val="BodyText"/>
      </w:pPr>
      <w:r>
        <w:t xml:space="preserve">With profound enthusiasm, I submit my application for the Mathematician Internship position at your esteemed organization in Ankara, Turkey. As a dedicated mathematics student with a deep appreciation for Turkey's burgeoning academic and technological landscape, I am eager to contribute my analytical skills to the vibrant intellectual community of Ankara—a city that serves as both the political heart and an emerging hub for scientific innovation in Turkey.</w:t>
      </w:r>
    </w:p>
    <w:p>
      <w:pPr>
        <w:pStyle w:val="BodyText"/>
      </w:pPr>
      <w:r>
        <w:t xml:space="preserve">My academic journey at [Your University] has immersed me in advanced mathematical theory, computational modeling, and data analysis. I have consistently excelled in courses such as Abstract Algebra, Numerical Analysis, Stochastic Processes, and Mathematical Optimization—subjects that directly align with the research priorities of leading institutions in Turkey Ankara. What particularly draws me to this opportunity is Ankara’s unique position as the epicenter of Turkey’s strategic scientific initiatives. The city hosts premier institutions like Middle East Technical University (METU), Hacettepe University, and TÜBİTAK (Turkish Scientific and Technological Research Council), which are pioneering projects in artificial intelligence, sustainable urban planning, and defense-related mathematics—areas where my skills could directly contribute.</w:t>
      </w:r>
    </w:p>
    <w:p>
      <w:pPr>
        <w:pStyle w:val="BodyText"/>
      </w:pPr>
      <w:r>
        <w:t xml:space="preserve">My most relevant experience includes a research project on "Optimization Algorithms for Urban Traffic Flow Modeling," developed in collaboration with [Local University/Research Group] in Turkey. This work involved creating mathematical frameworks to reduce congestion in densely populated cities, a critical challenge for Ankara’s expanding metropolitan infrastructure. By applying graph theory and linear programming, my team achieved a 15% efficiency improvement model, which was presented at the 2023 Turkish Mathematics Congress in Ankara. This experience reinforced my understanding of how theoretical mathematics translates into real-world solutions—precisely the bridge I aim to strengthen through this internship.</w:t>
      </w:r>
    </w:p>
    <w:p>
      <w:pPr>
        <w:pStyle w:val="BodyText"/>
      </w:pPr>
      <w:r>
        <w:t xml:space="preserve">What makes Turkey Ankara uniquely compelling for my professional development is its dynamic fusion of tradition and innovation. The city’s historical significance as Turkey’s capital, combined with its modern transformation into a tech-savvy metropolis, creates an unparalleled environment for mathematical advancement. I have actively engaged with Ankara’s academic culture through online seminars hosted by METU’s Mathematics Department and by studying Turkish academic journals like the *Turkish Journal of Mathematics*. I am deeply respectful of Turkey’s educational ethos, which emphasizes rigorous scholarship and practical application—a philosophy I embody in my work.</w:t>
      </w:r>
    </w:p>
    <w:p>
      <w:pPr>
        <w:pStyle w:val="BodyText"/>
      </w:pPr>
      <w:r>
        <w:t xml:space="preserve">I am particularly drawn to your organization’s pioneering work in [mention specific project/area from company website, e.g., "AI-driven predictive analytics for energy grids" or "mathematical modeling of climate resilience"]. Your commitment to fostering international talent aligns with my aspiration to integrate global mathematical perspectives with Turkey’s developmental goals. I am confident that my proficiency in Python, MATLAB, and LaTeX—coupled with my ability to communicate complex concepts clearly—will enable me to support your team from day one. Furthermore, my fluency in Turkish (B1 level) and ongoing language studies demonstrate my commitment to immersing myself fully in Ankara’s professional ecosystem.</w:t>
      </w:r>
    </w:p>
    <w:p>
      <w:pPr>
        <w:pStyle w:val="BodyText"/>
      </w:pPr>
      <w:r>
        <w:t xml:space="preserve">As a Mathematician, I view mathematics not merely as abstract theory but as a tool for societal progress. In Turkey Ankara, this perspective is especially vital. The nation’s vision for technological sovereignty through initiatives like the "Turkey 2023" strategic plan demands mathematical ingenuity to solve challenges in healthcare, transportation, and sustainable development. My internship at your organization would allow me to channel my passion into projects that directly impact Turkey’s trajectory as a knowledge-based economy. I am eager to learn from Ankara’s renowned mathematicians while contributing my own insights on computational methods and algorithm design.</w:t>
      </w:r>
    </w:p>
    <w:p>
      <w:pPr>
        <w:pStyle w:val="BodyText"/>
      </w:pPr>
      <w:r>
        <w:t xml:space="preserve">I have attached my CV, academic transcripts, and a letter of recommendation from Professor [Name] at [University], who has mentored me in mathematical research. I welcome the opportunity to discuss how my background in advanced mathematics can support your team’s objectives during an interview at your convenience. Ankara’s intellectual vibrancy—where ancient heritage meets cutting-edge innovation—makes it the ideal setting for this next step in my career, and I would be honored to contribute to its legacy as a Mathematician Intern.</w:t>
      </w:r>
    </w:p>
    <w:p>
      <w:pPr>
        <w:pStyle w:val="BodyText"/>
      </w:pPr>
      <w:r>
        <w:t xml:space="preserve">Thank you for considering my application. I look forward to the possibility of contributing to your organization’s mission within Turkey Ankara’s exceptional academic community.</w:t>
      </w:r>
    </w:p>
    <w:p>
      <w:pPr>
        <w:pStyle w:val="BodyText"/>
      </w:pPr>
      <w:r>
        <w:t xml:space="preserve">Sincerely,</w:t>
      </w:r>
    </w:p>
    <w:p>
      <w:pPr>
        <w:pStyle w:val="BodyText"/>
      </w:pPr>
      <w:r>
        <w:br/>
      </w: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Ankara, Turkey</dc:title>
  <dc:creator/>
  <dc:language>en</dc:language>
  <cp:keywords/>
  <dcterms:created xsi:type="dcterms:W3CDTF">2026-04-29T13:28:27Z</dcterms:created>
  <dcterms:modified xsi:type="dcterms:W3CDTF">2026-04-29T13:28:27Z</dcterms:modified>
</cp:coreProperties>
</file>

<file path=docProps/custom.xml><?xml version="1.0" encoding="utf-8"?>
<Properties xmlns="http://schemas.openxmlformats.org/officeDocument/2006/custom-properties" xmlns:vt="http://schemas.openxmlformats.org/officeDocument/2006/docPropsVTypes"/>
</file>